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2AEB5D16" w:rsidR="002C2313" w:rsidRDefault="00D659C6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prijava slike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4A9C5A65" w:rsidR="002C2313" w:rsidRPr="00D659C6" w:rsidRDefault="00D659C6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D659C6">
              <w:rPr>
                <w:b w:val="0"/>
                <w:sz w:val="28"/>
                <w:szCs w:val="28"/>
              </w:rPr>
              <w:t>7.</w:t>
            </w:r>
            <w:r w:rsidR="00F05428">
              <w:rPr>
                <w:b w:val="0"/>
                <w:sz w:val="28"/>
                <w:szCs w:val="28"/>
              </w:rPr>
              <w:t xml:space="preserve"> </w:t>
            </w:r>
            <w:r w:rsidRPr="00D659C6">
              <w:rPr>
                <w:b w:val="0"/>
                <w:sz w:val="28"/>
                <w:szCs w:val="28"/>
              </w:rPr>
              <w:t>3.</w:t>
            </w:r>
            <w:r w:rsidR="00F05428">
              <w:rPr>
                <w:b w:val="0"/>
                <w:sz w:val="28"/>
                <w:szCs w:val="28"/>
              </w:rPr>
              <w:t xml:space="preserve"> </w:t>
            </w:r>
            <w:r w:rsidRPr="00D659C6">
              <w:rPr>
                <w:b w:val="0"/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7124471D" w:rsidR="002C2313" w:rsidRPr="00D659C6" w:rsidRDefault="00D659C6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D659C6"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63F6BEF6" w:rsidR="002C2313" w:rsidRPr="00F05428" w:rsidRDefault="00F0542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28. 03. 2020.</w:t>
            </w:r>
          </w:p>
        </w:tc>
        <w:tc>
          <w:tcPr>
            <w:tcW w:w="2254" w:type="dxa"/>
            <w:vAlign w:val="center"/>
          </w:tcPr>
          <w:p w14:paraId="0F30A104" w14:textId="5E92E915" w:rsidR="002C2313" w:rsidRPr="00F05428" w:rsidRDefault="00F0542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 xml:space="preserve">1. 1. </w:t>
            </w:r>
          </w:p>
        </w:tc>
        <w:tc>
          <w:tcPr>
            <w:tcW w:w="2254" w:type="dxa"/>
            <w:vAlign w:val="center"/>
          </w:tcPr>
          <w:p w14:paraId="579DD2D8" w14:textId="258E7729" w:rsidR="002C2313" w:rsidRPr="00F05428" w:rsidRDefault="00F0542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F05428">
              <w:rPr>
                <w:b w:val="0"/>
                <w:bCs/>
                <w:sz w:val="28"/>
                <w:szCs w:val="28"/>
              </w:rPr>
              <w:t xml:space="preserve">Na 5. </w:t>
            </w:r>
            <w:r>
              <w:rPr>
                <w:b w:val="0"/>
                <w:bCs/>
                <w:sz w:val="28"/>
                <w:szCs w:val="28"/>
              </w:rPr>
              <w:t>strani umesto xxx pi</w:t>
            </w:r>
            <w:r>
              <w:rPr>
                <w:b w:val="0"/>
                <w:bCs/>
                <w:sz w:val="28"/>
                <w:szCs w:val="28"/>
                <w:lang w:val="sr-Latn-RS"/>
              </w:rPr>
              <w:t>še naziv scenrija</w:t>
            </w:r>
            <w:r>
              <w:rPr>
                <w:b w:val="0"/>
                <w:bCs/>
                <w:sz w:val="28"/>
                <w:szCs w:val="28"/>
              </w:rPr>
              <w:t xml:space="preserve"> </w:t>
            </w:r>
          </w:p>
        </w:tc>
        <w:tc>
          <w:tcPr>
            <w:tcW w:w="2254" w:type="dxa"/>
            <w:vAlign w:val="center"/>
          </w:tcPr>
          <w:p w14:paraId="5CAE91BE" w14:textId="6F4576CA" w:rsidR="002C2313" w:rsidRPr="002C2313" w:rsidRDefault="00F0542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D659C6"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4608D9D" w:rsidR="0074363C" w:rsidRDefault="00D428A9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D659C6">
              <w:rPr>
                <w:rStyle w:val="Hyperlink"/>
                <w:b/>
                <w:noProof/>
              </w:rPr>
              <w:t>prijava slik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D428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40FE8C9C" w:rsidR="00773C9B" w:rsidRPr="00D659C6" w:rsidRDefault="00D659C6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659C6">
        <w:rPr>
          <w:rFonts w:ascii="Times New Roman" w:eastAsia="Times New Roman" w:hAnsi="Times New Roman" w:cs="Times New Roman"/>
          <w:sz w:val="24"/>
          <w:szCs w:val="24"/>
        </w:rPr>
        <w:t>Definisanje scenarija upotrebe za prijavljivanje slike zbog neprimerenog sadržaj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7ECCC6D6" w14:textId="3775A730" w:rsidR="00D659C6" w:rsidRPr="00F50F95" w:rsidRDefault="00D659C6" w:rsidP="00D659C6">
      <w:pPr>
        <w:ind w:left="993"/>
        <w:rPr>
          <w:rFonts w:asciiTheme="minorHAnsi" w:hAnsiTheme="minorHAnsi" w:cstheme="minorHAnsi"/>
          <w:sz w:val="24"/>
          <w:szCs w:val="24"/>
        </w:rPr>
      </w:pPr>
      <w: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06D2AE62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77C13793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123311">
        <w:rPr>
          <w:b/>
          <w:color w:val="000000"/>
          <w:sz w:val="40"/>
          <w:szCs w:val="40"/>
        </w:rPr>
        <w:t>prijave slike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12014573" w:rsidR="0074363C" w:rsidRPr="00D659C6" w:rsidRDefault="00D659C6" w:rsidP="0074363C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</w:t>
      </w:r>
      <w:r w:rsidRPr="00D659C6">
        <w:rPr>
          <w:bCs/>
        </w:rPr>
        <w:t>Korisnik želi da prijavi sliku zbog neprimerenog sadržaja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04B92136" w14:textId="48803463" w:rsidR="00D659C6" w:rsidRPr="00410596" w:rsidRDefault="00D659C6" w:rsidP="00D659C6">
      <w:pPr>
        <w:rPr>
          <w:bCs/>
        </w:rPr>
      </w:pPr>
      <w:r>
        <w:rPr>
          <w:b/>
          <w:bCs/>
          <w:sz w:val="28"/>
          <w:szCs w:val="28"/>
        </w:rPr>
        <w:t xml:space="preserve">                    </w:t>
      </w:r>
      <w:r>
        <w:rPr>
          <w:b/>
          <w:bCs/>
          <w:sz w:val="32"/>
          <w:szCs w:val="32"/>
        </w:rPr>
        <w:t xml:space="preserve">  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Korsnik se nalazi na stranici</w:t>
      </w:r>
      <w:r w:rsidR="0067412A">
        <w:rPr>
          <w:bCs/>
        </w:rPr>
        <w:t xml:space="preserve"> komentara</w:t>
      </w:r>
      <w:bookmarkStart w:id="8" w:name="_GoBack"/>
      <w:bookmarkEnd w:id="8"/>
      <w:r w:rsidRPr="00410596">
        <w:rPr>
          <w:bCs/>
        </w:rPr>
        <w:t xml:space="preserve"> slike </w:t>
      </w:r>
      <w:r>
        <w:rPr>
          <w:bCs/>
        </w:rPr>
        <w:t xml:space="preserve">I </w:t>
      </w:r>
      <w:r w:rsidRPr="00410596">
        <w:rPr>
          <w:bCs/>
        </w:rPr>
        <w:t>klikne na dugme “</w:t>
      </w:r>
      <w:r>
        <w:rPr>
          <w:bCs/>
        </w:rPr>
        <w:t>Prijavi</w:t>
      </w:r>
      <w:r w:rsidRPr="00410596">
        <w:rPr>
          <w:bCs/>
        </w:rPr>
        <w:t xml:space="preserve">    </w:t>
      </w:r>
    </w:p>
    <w:p w14:paraId="4D3BD056" w14:textId="4D8F8D35" w:rsidR="00D659C6" w:rsidRPr="00410596" w:rsidRDefault="00D659C6" w:rsidP="00D659C6">
      <w:pPr>
        <w:rPr>
          <w:bCs/>
        </w:rPr>
      </w:pPr>
      <w:r w:rsidRPr="00410596">
        <w:rPr>
          <w:bCs/>
        </w:rPr>
        <w:t xml:space="preserve">              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</w:t>
      </w:r>
      <w:r>
        <w:rPr>
          <w:bCs/>
        </w:rPr>
        <w:t>sliku</w:t>
      </w:r>
      <w:r w:rsidRPr="00410596">
        <w:rPr>
          <w:bCs/>
        </w:rPr>
        <w:t xml:space="preserve">” </w:t>
      </w:r>
      <w:r>
        <w:rPr>
          <w:bCs/>
        </w:rPr>
        <w:t>koje se nalaizi ispod dugmeta za dodavanje komentara</w:t>
      </w:r>
      <w:r w:rsidRPr="00410596">
        <w:rPr>
          <w:bCs/>
        </w:rPr>
        <w:t>.</w:t>
      </w:r>
    </w:p>
    <w:p w14:paraId="0AB4442B" w14:textId="2722946E" w:rsidR="00D659C6" w:rsidRPr="00410596" w:rsidRDefault="00D659C6" w:rsidP="00D659C6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Otvara se prozor u kom </w:t>
      </w:r>
      <w:r>
        <w:rPr>
          <w:bCs/>
        </w:rPr>
        <w:t>treba potvrditi prijavljivanje slike.</w:t>
      </w:r>
    </w:p>
    <w:p w14:paraId="1E871651" w14:textId="77777777" w:rsidR="00D659C6" w:rsidRDefault="00D659C6" w:rsidP="00D659C6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Klikom na dugme “</w:t>
      </w:r>
      <w:r>
        <w:rPr>
          <w:bCs/>
        </w:rPr>
        <w:t>Prijavi</w:t>
      </w:r>
      <w:r w:rsidRPr="00410596">
        <w:rPr>
          <w:bCs/>
        </w:rPr>
        <w:t xml:space="preserve">” </w:t>
      </w:r>
      <w:r>
        <w:rPr>
          <w:bCs/>
        </w:rPr>
        <w:t xml:space="preserve">prijava se pojavljuje u sekciji prijava koje </w:t>
      </w:r>
    </w:p>
    <w:p w14:paraId="033D5A61" w14:textId="4900C7ED" w:rsidR="00D659C6" w:rsidRPr="00410596" w:rsidRDefault="00D659C6" w:rsidP="00D659C6">
      <w:pPr>
        <w:rPr>
          <w:bCs/>
        </w:rPr>
      </w:pPr>
      <w:r>
        <w:rPr>
          <w:bCs/>
        </w:rPr>
        <w:t xml:space="preserve">                                                  može da vidi administrator.</w:t>
      </w:r>
    </w:p>
    <w:p w14:paraId="31DA9F16" w14:textId="41E90223" w:rsidR="0074363C" w:rsidRPr="0074363C" w:rsidRDefault="00D659C6" w:rsidP="00D659C6">
      <w:pPr>
        <w:rPr>
          <w:b/>
          <w:bCs/>
          <w:sz w:val="28"/>
          <w:szCs w:val="28"/>
        </w:rPr>
      </w:pPr>
      <w:r w:rsidRPr="00410596">
        <w:rPr>
          <w:bCs/>
          <w:sz w:val="32"/>
          <w:szCs w:val="32"/>
        </w:rPr>
        <w:t xml:space="preserve">                           2.2.4</w:t>
      </w:r>
      <w:r>
        <w:rPr>
          <w:bCs/>
        </w:rPr>
        <w:t xml:space="preserve"> Korsnik ostaje na stranici slike.</w:t>
      </w: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E340E3B" w14:textId="77777777" w:rsidR="005209D1" w:rsidRDefault="005209D1" w:rsidP="005209D1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 </w:t>
      </w:r>
      <w:r w:rsidRPr="00065F02">
        <w:rPr>
          <w:bCs/>
          <w:sz w:val="28"/>
          <w:szCs w:val="28"/>
        </w:rPr>
        <w:t>2.2.3.a</w:t>
      </w:r>
      <w:r>
        <w:rPr>
          <w:bCs/>
          <w:sz w:val="28"/>
          <w:szCs w:val="28"/>
        </w:rPr>
        <w:t xml:space="preserve"> </w:t>
      </w:r>
      <w:r w:rsidRPr="00410596">
        <w:rPr>
          <w:bCs/>
        </w:rPr>
        <w:t xml:space="preserve">Klikom na dugme “Odustani” zatvara se prozor </w:t>
      </w:r>
      <w:r>
        <w:rPr>
          <w:bCs/>
        </w:rPr>
        <w:t xml:space="preserve">potvrde I korisnik ostaje     </w:t>
      </w:r>
    </w:p>
    <w:p w14:paraId="297B23CD" w14:textId="5490D1A2" w:rsidR="005209D1" w:rsidRPr="00410596" w:rsidRDefault="005209D1" w:rsidP="005209D1">
      <w:pPr>
        <w:rPr>
          <w:bCs/>
        </w:rPr>
      </w:pPr>
      <w:r>
        <w:rPr>
          <w:bCs/>
        </w:rPr>
        <w:t xml:space="preserve">                                                na stranici slike.</w:t>
      </w:r>
    </w:p>
    <w:p w14:paraId="1A340368" w14:textId="668DC77E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10"/>
    </w:p>
    <w:p w14:paraId="2A42577B" w14:textId="77777777" w:rsidR="005209D1" w:rsidRPr="00410596" w:rsidRDefault="005209D1" w:rsidP="005209D1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</w:t>
      </w:r>
      <w:r w:rsidRPr="00410596">
        <w:rPr>
          <w:bCs/>
          <w:color w:val="auto"/>
          <w:sz w:val="22"/>
          <w:szCs w:val="22"/>
        </w:rPr>
        <w:t>Nema posebnih zahteva.</w:t>
      </w:r>
      <w:r w:rsidRPr="00410596">
        <w:rPr>
          <w:b/>
          <w:bCs/>
          <w:color w:val="auto"/>
          <w:sz w:val="22"/>
          <w:szCs w:val="22"/>
        </w:rPr>
        <w:t xml:space="preserve"> </w:t>
      </w:r>
    </w:p>
    <w:p w14:paraId="7264BBEB" w14:textId="1B716AA3" w:rsidR="0074363C" w:rsidRDefault="0074363C" w:rsidP="0074363C">
      <w:pPr>
        <w:pStyle w:val="Heading2"/>
        <w:ind w:left="360"/>
        <w:rPr>
          <w:b/>
          <w:bCs/>
          <w:color w:val="auto"/>
          <w:sz w:val="32"/>
          <w:szCs w:val="32"/>
        </w:rPr>
      </w:pP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</w:p>
    <w:p w14:paraId="6B67BC32" w14:textId="77777777" w:rsidR="005209D1" w:rsidRPr="00410596" w:rsidRDefault="005209D1" w:rsidP="005209D1">
      <w:pPr>
        <w:pStyle w:val="Heading2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     </w:t>
      </w:r>
      <w:r w:rsidRPr="00410596">
        <w:rPr>
          <w:bCs/>
          <w:color w:val="auto"/>
          <w:sz w:val="22"/>
          <w:szCs w:val="22"/>
        </w:rPr>
        <w:t>Korisnik mora biti prijavljen.</w:t>
      </w:r>
    </w:p>
    <w:p w14:paraId="48E1AE6A" w14:textId="0E1F63CA" w:rsidR="0074363C" w:rsidRDefault="0074363C" w:rsidP="0074363C">
      <w:pPr>
        <w:pStyle w:val="Heading2"/>
        <w:rPr>
          <w:b/>
          <w:bCs/>
          <w:color w:val="auto"/>
          <w:sz w:val="32"/>
          <w:szCs w:val="32"/>
        </w:rPr>
      </w:pPr>
    </w:p>
    <w:p w14:paraId="1E6632D8" w14:textId="77777777" w:rsidR="0074363C" w:rsidRPr="0074363C" w:rsidRDefault="0074363C" w:rsidP="0074363C"/>
    <w:p w14:paraId="6202E787" w14:textId="7CE3D28F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12"/>
    </w:p>
    <w:p w14:paraId="4B11A532" w14:textId="51EF70CC" w:rsidR="005209D1" w:rsidRPr="005209D1" w:rsidRDefault="005209D1" w:rsidP="005209D1">
      <w:r>
        <w:t xml:space="preserve">                               Korisnik je prijavio sliku zbog neprimerenog sadržaja. </w:t>
      </w:r>
    </w:p>
    <w:sectPr w:rsidR="005209D1" w:rsidRPr="005209D1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E2FE98" w14:textId="77777777" w:rsidR="00D428A9" w:rsidRDefault="00D428A9">
      <w:pPr>
        <w:spacing w:after="0" w:line="240" w:lineRule="auto"/>
      </w:pPr>
      <w:r>
        <w:separator/>
      </w:r>
    </w:p>
  </w:endnote>
  <w:endnote w:type="continuationSeparator" w:id="0">
    <w:p w14:paraId="5C89EB74" w14:textId="77777777" w:rsidR="00D428A9" w:rsidRDefault="00D42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61389DE6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463D23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CA73A1" w14:textId="77777777" w:rsidR="00D428A9" w:rsidRDefault="00D428A9">
      <w:pPr>
        <w:spacing w:after="0" w:line="240" w:lineRule="auto"/>
      </w:pPr>
      <w:r>
        <w:separator/>
      </w:r>
    </w:p>
  </w:footnote>
  <w:footnote w:type="continuationSeparator" w:id="0">
    <w:p w14:paraId="1B4BC785" w14:textId="77777777" w:rsidR="00D428A9" w:rsidRDefault="00D428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0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QUAxHJjWSwAAAA="/>
  </w:docVars>
  <w:rsids>
    <w:rsidRoot w:val="00773C9B"/>
    <w:rsid w:val="00044F37"/>
    <w:rsid w:val="00045246"/>
    <w:rsid w:val="000B4B64"/>
    <w:rsid w:val="00123311"/>
    <w:rsid w:val="001459BE"/>
    <w:rsid w:val="002C2313"/>
    <w:rsid w:val="003415B0"/>
    <w:rsid w:val="00463D23"/>
    <w:rsid w:val="00506155"/>
    <w:rsid w:val="005209D1"/>
    <w:rsid w:val="00544961"/>
    <w:rsid w:val="0062203C"/>
    <w:rsid w:val="0067412A"/>
    <w:rsid w:val="0074363C"/>
    <w:rsid w:val="00757734"/>
    <w:rsid w:val="00757C47"/>
    <w:rsid w:val="00773C9B"/>
    <w:rsid w:val="007C0767"/>
    <w:rsid w:val="00873944"/>
    <w:rsid w:val="00963643"/>
    <w:rsid w:val="009744A7"/>
    <w:rsid w:val="00A051E7"/>
    <w:rsid w:val="00B64CD3"/>
    <w:rsid w:val="00C17466"/>
    <w:rsid w:val="00C3552C"/>
    <w:rsid w:val="00CE7F66"/>
    <w:rsid w:val="00D428A9"/>
    <w:rsid w:val="00D659C6"/>
    <w:rsid w:val="00D9383C"/>
    <w:rsid w:val="00ED0076"/>
    <w:rsid w:val="00F05428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A9EBEA0-9169-4E62-937E-62DDC85A9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5</cp:revision>
  <cp:lastPrinted>2020-02-23T12:26:00Z</cp:lastPrinted>
  <dcterms:created xsi:type="dcterms:W3CDTF">2020-03-07T12:45:00Z</dcterms:created>
  <dcterms:modified xsi:type="dcterms:W3CDTF">2020-03-27T23:54:00Z</dcterms:modified>
</cp:coreProperties>
</file>